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0CF7C6A0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4F7272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6F7017">
        <w:rPr>
          <w:rFonts w:ascii="Garamond" w:hAnsi="Garamond"/>
          <w:b/>
          <w:bCs/>
          <w:sz w:val="24"/>
          <w:szCs w:val="24"/>
        </w:rPr>
        <w:t>2</w:t>
      </w:r>
      <w:r w:rsidR="00E62180">
        <w:rPr>
          <w:rFonts w:ascii="Garamond" w:hAnsi="Garamond"/>
          <w:b/>
          <w:bCs/>
          <w:sz w:val="24"/>
          <w:szCs w:val="24"/>
        </w:rPr>
        <w:t>7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4A357377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02354B" w:rsidRPr="002F5DB3">
          <w:rPr>
            <w:rStyle w:val="Hyperlink"/>
            <w:b/>
            <w:bCs/>
            <w:sz w:val="24"/>
            <w:szCs w:val="24"/>
          </w:rPr>
          <w:t>https://cheetah-striking-jaybird.ngrok-free.app/login</w:t>
        </w:r>
      </w:hyperlink>
    </w:p>
    <w:p w14:paraId="1B488775" w14:textId="2AAA6B0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8164BD">
        <w:rPr>
          <w:rFonts w:ascii="Garamond" w:hAnsi="Garamond"/>
          <w:b/>
          <w:bCs/>
        </w:rPr>
        <w:t>Agency</w:t>
      </w:r>
    </w:p>
    <w:p w14:paraId="03A4E1EA" w14:textId="143CD1FB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="008164BD" w:rsidRPr="008164BD">
          <w:rPr>
            <w:rStyle w:val="Hyperlink"/>
            <w:rFonts w:ascii="Garamond" w:hAnsi="Garamond"/>
            <w:b/>
            <w:bCs/>
            <w:u w:val="none"/>
          </w:rPr>
          <w:t>lgutalalora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1CA6C625" w:rsidR="009714CF" w:rsidRPr="00515E76" w:rsidRDefault="008164BD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 xml:space="preserve">Agency </w:t>
      </w:r>
      <w:r w:rsidR="009714CF">
        <w:rPr>
          <w:rFonts w:ascii="Garamond" w:hAnsi="Garamond"/>
          <w:b/>
          <w:bCs/>
        </w:rPr>
        <w:t xml:space="preserve">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3F169E73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0209E065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534137EB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>Only</w:t>
      </w:r>
    </w:p>
    <w:p w14:paraId="1F43E293" w14:textId="080B2158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2E0AE0D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5A8101D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70811EEB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</w:p>
    <w:p w14:paraId="32DEBDDF" w14:textId="49AFFD1B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601C17B0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0E61F3D1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3C2D2445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F74F092" w:rsidR="000314EF" w:rsidRPr="008164B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7BF7B656" w14:textId="77777777" w:rsidR="008164BD" w:rsidRDefault="008164BD" w:rsidP="008164BD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691B08A3" w14:textId="5F49A432" w:rsidR="008164BD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D2737BF" w14:textId="5A4D3877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FA0510">
        <w:rPr>
          <w:rFonts w:ascii="Garamond" w:hAnsi="Garamond"/>
          <w:shd w:val="clear" w:color="auto" w:fill="FFFFFF"/>
        </w:rPr>
        <w:t>Nav – All Vessels</w:t>
      </w:r>
      <w:r>
        <w:rPr>
          <w:rFonts w:ascii="Garamond" w:hAnsi="Garamond"/>
          <w:shd w:val="clear" w:color="auto" w:fill="FFFFFF"/>
        </w:rPr>
        <w:t>, Active, Standby</w:t>
      </w:r>
    </w:p>
    <w:p w14:paraId="74926EC1" w14:textId="39CBBB84" w:rsidR="008164BD" w:rsidRPr="00BB1FEB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</w:p>
    <w:p w14:paraId="1AE4D1CE" w14:textId="2EEBFD1F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</w:t>
      </w:r>
    </w:p>
    <w:p w14:paraId="57518801" w14:textId="3272ED6D" w:rsidR="008164BD" w:rsidRPr="007A073C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View</w:t>
      </w:r>
    </w:p>
    <w:p w14:paraId="6DDB62BB" w14:textId="494D4936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14678E02" w14:textId="16E4343F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63BF8FC2" w14:textId="4716153E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Pr="00FA0510">
        <w:rPr>
          <w:rFonts w:ascii="Garamond" w:hAnsi="Garamond"/>
          <w:shd w:val="clear" w:color="auto" w:fill="FFFFFF"/>
        </w:rPr>
        <w:t>Vessel</w:t>
      </w:r>
    </w:p>
    <w:p w14:paraId="224A4D1B" w14:textId="381FAAFF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FA8774C" w14:textId="451A6BB9" w:rsidR="008164BD" w:rsidRPr="00412139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ddress Dropdown (Linked to location table)</w:t>
      </w:r>
    </w:p>
    <w:p w14:paraId="1589317A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41D81EBB" w14:textId="043763D8" w:rsid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B1FB79D" w14:textId="5BFDF53D" w:rsidR="00412139" w:rsidRPr="009714C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ll 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AD3C70C" w14:textId="212C1C85" w:rsidR="00412139" w:rsidRPr="00BB1FEB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1987D601" w14:textId="05FF0DD3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st Vessel Route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Coordinates and show it to map when highlighted</w:t>
      </w:r>
    </w:p>
    <w:p w14:paraId="0B299226" w14:textId="28A8B05F" w:rsidR="00412139" w:rsidRP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 </w:t>
      </w:r>
    </w:p>
    <w:p w14:paraId="7488805B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33B122F6" w14:textId="5B7E2949" w:rsidR="00412139" w:rsidRPr="0060256C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iew Admin Account</w:t>
      </w:r>
    </w:p>
    <w:p w14:paraId="2D97139B" w14:textId="1243C576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17D7EBCA" w14:textId="345AF565" w:rsidR="00412139" w:rsidRPr="00731E37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11D0BDDD" w14:textId="77777777" w:rsidR="00731E37" w:rsidRDefault="00731E37" w:rsidP="00731E37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10108DDF" w14:textId="77777777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Create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661F5B88" w14:textId="52B0EEF9" w:rsidR="00731E37" w:rsidRPr="00F12A1C" w:rsidRDefault="00731E37" w:rsidP="00731E37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New Content Editor </w:t>
      </w:r>
    </w:p>
    <w:p w14:paraId="5C076119" w14:textId="4EA3E933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2224DD1E" w14:textId="40D985E9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Update Announcements </w:t>
      </w:r>
    </w:p>
    <w:p w14:paraId="7B4383FD" w14:textId="4E6AEDBE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Announcements </w:t>
      </w:r>
    </w:p>
    <w:p w14:paraId="682B74AC" w14:textId="1777654A" w:rsidR="00731E37" w:rsidRPr="000314EF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6627DCBF" w14:textId="66C50D2B" w:rsidR="00731E37" w:rsidRPr="004E608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 lis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Slide in Transition</w:t>
      </w:r>
    </w:p>
    <w:p w14:paraId="224C8BAB" w14:textId="466C8B6D" w:rsidR="00731E37" w:rsidRPr="00601E4F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  <w:r>
        <w:rPr>
          <w:rFonts w:ascii="Garamond" w:hAnsi="Garamond"/>
        </w:rPr>
        <w:t xml:space="preserve"> </w:t>
      </w:r>
    </w:p>
    <w:p w14:paraId="2084F763" w14:textId="77777777" w:rsidR="00731E37" w:rsidRPr="00731E37" w:rsidRDefault="00731E37" w:rsidP="00731E37">
      <w:pPr>
        <w:rPr>
          <w:rFonts w:ascii="Garamond" w:hAnsi="Garamond"/>
          <w:b/>
          <w:bCs/>
        </w:rPr>
      </w:pPr>
    </w:p>
    <w:p w14:paraId="4830004E" w14:textId="77777777" w:rsidR="00412139" w:rsidRPr="000314EF" w:rsidRDefault="00412139" w:rsidP="00412139">
      <w:pPr>
        <w:pStyle w:val="ListParagraph"/>
        <w:ind w:left="1440"/>
        <w:rPr>
          <w:rFonts w:ascii="Garamond" w:hAnsi="Garamond"/>
          <w:b/>
          <w:bCs/>
        </w:rPr>
      </w:pPr>
    </w:p>
    <w:p w14:paraId="21A36C94" w14:textId="77777777" w:rsidR="00412139" w:rsidRPr="000314EF" w:rsidRDefault="00412139" w:rsidP="00412139">
      <w:pPr>
        <w:pStyle w:val="ListParagraph"/>
        <w:ind w:left="1440"/>
        <w:rPr>
          <w:rFonts w:ascii="Garamond" w:hAnsi="Garamond"/>
          <w:b/>
          <w:bCs/>
        </w:rPr>
      </w:pP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2tzAwtjAwN7RQ0lEKTi0uzszPAykwqQUAZRxTbywAAAA="/>
  </w:docVars>
  <w:rsids>
    <w:rsidRoot w:val="006263E8"/>
    <w:rsid w:val="0002354B"/>
    <w:rsid w:val="000314EF"/>
    <w:rsid w:val="000C0A59"/>
    <w:rsid w:val="000F68BE"/>
    <w:rsid w:val="002F32B6"/>
    <w:rsid w:val="003772B7"/>
    <w:rsid w:val="003C6D9A"/>
    <w:rsid w:val="003F16D9"/>
    <w:rsid w:val="003F7DE2"/>
    <w:rsid w:val="00402254"/>
    <w:rsid w:val="00412139"/>
    <w:rsid w:val="00437E8D"/>
    <w:rsid w:val="004F7272"/>
    <w:rsid w:val="00515E76"/>
    <w:rsid w:val="005405C1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6F7017"/>
    <w:rsid w:val="007316EF"/>
    <w:rsid w:val="00731E37"/>
    <w:rsid w:val="00747AD9"/>
    <w:rsid w:val="007A073C"/>
    <w:rsid w:val="007C2FFE"/>
    <w:rsid w:val="008164BD"/>
    <w:rsid w:val="00840D11"/>
    <w:rsid w:val="008D725A"/>
    <w:rsid w:val="009018E5"/>
    <w:rsid w:val="00906342"/>
    <w:rsid w:val="00906BE8"/>
    <w:rsid w:val="009714CF"/>
    <w:rsid w:val="009A08B9"/>
    <w:rsid w:val="009A4C88"/>
    <w:rsid w:val="00A859F5"/>
    <w:rsid w:val="00AB1A0D"/>
    <w:rsid w:val="00BA5E87"/>
    <w:rsid w:val="00BB1FEB"/>
    <w:rsid w:val="00BB3645"/>
    <w:rsid w:val="00BE1F34"/>
    <w:rsid w:val="00C67399"/>
    <w:rsid w:val="00CF47E0"/>
    <w:rsid w:val="00D6596F"/>
    <w:rsid w:val="00E37343"/>
    <w:rsid w:val="00E62180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gutalalora@gmail.com" TargetMode="External"/><Relationship Id="rId5" Type="http://schemas.openxmlformats.org/officeDocument/2006/relationships/hyperlink" Target="https://cheetah-striking-jaybird.ngrok-free.app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249</Words>
  <Characters>1142</Characters>
  <Application>Microsoft Office Word</Application>
  <DocSecurity>0</DocSecurity>
  <Lines>7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23</cp:revision>
  <cp:lastPrinted>2024-08-22T08:33:00Z</cp:lastPrinted>
  <dcterms:created xsi:type="dcterms:W3CDTF">2024-06-21T08:50:00Z</dcterms:created>
  <dcterms:modified xsi:type="dcterms:W3CDTF">2024-09-27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239ae648a4840d44208816cd919d7e5d1a24de0be2293cfe0f8345b3a9192</vt:lpwstr>
  </property>
</Properties>
</file>